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F3CE9" w14:textId="77777777" w:rsidR="00946018" w:rsidRPr="00946018" w:rsidRDefault="00946018" w:rsidP="00946018">
      <w:pPr>
        <w:ind w:left="0" w:firstLine="0"/>
      </w:pPr>
      <w:r w:rsidRPr="00946018">
        <w:t>Module 15 Challenge</w:t>
      </w:r>
    </w:p>
    <w:p w14:paraId="663096DA" w14:textId="77777777" w:rsidR="00946018" w:rsidRPr="00946018" w:rsidRDefault="00946018" w:rsidP="00946018">
      <w:pPr>
        <w:ind w:left="0" w:firstLine="0"/>
      </w:pPr>
      <w:r w:rsidRPr="00946018">
        <w:t>Start Assignment</w:t>
      </w:r>
    </w:p>
    <w:p w14:paraId="71180BB9" w14:textId="77777777" w:rsidR="00946018" w:rsidRPr="00946018" w:rsidRDefault="00946018" w:rsidP="00946018">
      <w:pPr>
        <w:numPr>
          <w:ilvl w:val="0"/>
          <w:numId w:val="8"/>
        </w:numPr>
      </w:pPr>
      <w:r w:rsidRPr="00946018">
        <w:rPr>
          <w:b/>
          <w:bCs/>
        </w:rPr>
        <w:t>Due</w:t>
      </w:r>
      <w:r w:rsidRPr="00946018">
        <w:t> Tuesday by 23:59</w:t>
      </w:r>
    </w:p>
    <w:p w14:paraId="4286B2F1" w14:textId="77777777" w:rsidR="00946018" w:rsidRPr="00946018" w:rsidRDefault="00946018" w:rsidP="00946018">
      <w:pPr>
        <w:ind w:left="0" w:firstLine="0"/>
      </w:pPr>
      <w:r w:rsidRPr="00946018">
        <w:t> </w:t>
      </w:r>
    </w:p>
    <w:p w14:paraId="448B8F68" w14:textId="77777777" w:rsidR="00946018" w:rsidRPr="00946018" w:rsidRDefault="00946018" w:rsidP="00946018">
      <w:pPr>
        <w:numPr>
          <w:ilvl w:val="0"/>
          <w:numId w:val="8"/>
        </w:numPr>
      </w:pPr>
      <w:r w:rsidRPr="00946018">
        <w:rPr>
          <w:b/>
          <w:bCs/>
        </w:rPr>
        <w:t>Points</w:t>
      </w:r>
      <w:r w:rsidRPr="00946018">
        <w:t> 100</w:t>
      </w:r>
    </w:p>
    <w:p w14:paraId="39096A0A" w14:textId="77777777" w:rsidR="00946018" w:rsidRPr="00946018" w:rsidRDefault="00946018" w:rsidP="00946018">
      <w:pPr>
        <w:ind w:left="0" w:firstLine="0"/>
      </w:pPr>
      <w:r w:rsidRPr="00946018">
        <w:t> </w:t>
      </w:r>
    </w:p>
    <w:p w14:paraId="3935D2A2" w14:textId="77777777" w:rsidR="00946018" w:rsidRPr="00946018" w:rsidRDefault="00946018" w:rsidP="00946018">
      <w:pPr>
        <w:numPr>
          <w:ilvl w:val="0"/>
          <w:numId w:val="8"/>
        </w:numPr>
      </w:pPr>
      <w:r w:rsidRPr="00946018">
        <w:rPr>
          <w:b/>
          <w:bCs/>
        </w:rPr>
        <w:t>Submitting</w:t>
      </w:r>
      <w:r w:rsidRPr="00946018">
        <w:t xml:space="preserve"> a text entry box or a website </w:t>
      </w:r>
      <w:proofErr w:type="spellStart"/>
      <w:r w:rsidRPr="00946018">
        <w:t>url</w:t>
      </w:r>
      <w:proofErr w:type="spellEnd"/>
    </w:p>
    <w:p w14:paraId="60DE51E3" w14:textId="77777777" w:rsidR="00946018" w:rsidRPr="00946018" w:rsidRDefault="00946018" w:rsidP="00946018">
      <w:pPr>
        <w:ind w:left="0" w:firstLine="0"/>
        <w:rPr>
          <w:b/>
          <w:bCs/>
        </w:rPr>
      </w:pPr>
      <w:r w:rsidRPr="00946018">
        <w:rPr>
          <w:b/>
          <w:bCs/>
        </w:rPr>
        <w:t>Background</w:t>
      </w:r>
    </w:p>
    <w:p w14:paraId="4BF864C7" w14:textId="77777777" w:rsidR="00946018" w:rsidRPr="00946018" w:rsidRDefault="00946018" w:rsidP="00946018">
      <w:pPr>
        <w:ind w:left="0" w:firstLine="0"/>
      </w:pPr>
      <w:r w:rsidRPr="00946018">
        <w:t>The United States Geological Survey, or USGS for short, is responsible for providing scientific data about natural hazards, the health of our ecosystems and environment, and the impacts of climate and land-use change. Their scientists develop new methods and tools to supply timely, relevant, and useful information about the Earth and its processes.</w:t>
      </w:r>
    </w:p>
    <w:p w14:paraId="133F150A" w14:textId="77777777" w:rsidR="00946018" w:rsidRPr="00946018" w:rsidRDefault="00946018" w:rsidP="00946018">
      <w:pPr>
        <w:ind w:left="0" w:firstLine="0"/>
      </w:pPr>
      <w:r w:rsidRPr="00946018">
        <w:t>The USGS is interested in building a new set of tools that will allow them to visualise their earthquake data. They collect a massive amount of data from all over the world each day, but they lack a meaningful way of displaying it. In this challenge, you have been tasked with developing a way to visualise USGS data that will allow them to better educate the public and other government organisations (and hopefully secure more funding) on issues facing our planet.</w:t>
      </w:r>
    </w:p>
    <w:p w14:paraId="7616E5F0" w14:textId="77777777" w:rsidR="00946018" w:rsidRPr="00946018" w:rsidRDefault="00946018" w:rsidP="00946018">
      <w:pPr>
        <w:ind w:left="0" w:firstLine="0"/>
        <w:rPr>
          <w:b/>
          <w:bCs/>
        </w:rPr>
      </w:pPr>
      <w:r w:rsidRPr="00946018">
        <w:rPr>
          <w:b/>
          <w:bCs/>
        </w:rPr>
        <w:t>Before You Begin</w:t>
      </w:r>
    </w:p>
    <w:p w14:paraId="67802910" w14:textId="77777777" w:rsidR="00946018" w:rsidRPr="00946018" w:rsidRDefault="00946018" w:rsidP="00946018">
      <w:pPr>
        <w:numPr>
          <w:ilvl w:val="0"/>
          <w:numId w:val="9"/>
        </w:numPr>
      </w:pPr>
      <w:r w:rsidRPr="00946018">
        <w:t>Create a new repository for this project called leaflet-challenge. </w:t>
      </w:r>
      <w:r w:rsidRPr="00946018">
        <w:rPr>
          <w:b/>
          <w:bCs/>
        </w:rPr>
        <w:t>Do not add this Challenge to an existing repository</w:t>
      </w:r>
      <w:r w:rsidRPr="00946018">
        <w:t>.</w:t>
      </w:r>
    </w:p>
    <w:p w14:paraId="3AB434D6" w14:textId="77777777" w:rsidR="00946018" w:rsidRPr="00946018" w:rsidRDefault="00946018" w:rsidP="00946018">
      <w:pPr>
        <w:numPr>
          <w:ilvl w:val="0"/>
          <w:numId w:val="9"/>
        </w:numPr>
      </w:pPr>
      <w:r w:rsidRPr="00946018">
        <w:t>Clone the new repository to your computer.</w:t>
      </w:r>
    </w:p>
    <w:p w14:paraId="2E5BD068" w14:textId="77777777" w:rsidR="00946018" w:rsidRPr="00946018" w:rsidRDefault="00946018" w:rsidP="00946018">
      <w:pPr>
        <w:numPr>
          <w:ilvl w:val="0"/>
          <w:numId w:val="9"/>
        </w:numPr>
      </w:pPr>
      <w:r w:rsidRPr="00946018">
        <w:t>Inside your local git repository, create a directory for the Leaflet challenge. Use the folder names to correspond to the challenges: </w:t>
      </w:r>
      <w:r w:rsidRPr="00946018">
        <w:rPr>
          <w:b/>
          <w:bCs/>
        </w:rPr>
        <w:t>Leaflet-Part-1</w:t>
      </w:r>
      <w:r w:rsidRPr="00946018">
        <w:t> and </w:t>
      </w:r>
      <w:r w:rsidRPr="00946018">
        <w:rPr>
          <w:b/>
          <w:bCs/>
        </w:rPr>
        <w:t>Leaflet-Part-2</w:t>
      </w:r>
      <w:r w:rsidRPr="00946018">
        <w:t>.</w:t>
      </w:r>
    </w:p>
    <w:p w14:paraId="1356F762" w14:textId="77777777" w:rsidR="00946018" w:rsidRPr="00946018" w:rsidRDefault="00946018" w:rsidP="00946018">
      <w:pPr>
        <w:numPr>
          <w:ilvl w:val="0"/>
          <w:numId w:val="9"/>
        </w:numPr>
      </w:pPr>
      <w:r w:rsidRPr="00946018">
        <w:t>This Challenge uses both </w:t>
      </w:r>
      <w:r w:rsidRPr="00946018">
        <w:rPr>
          <w:b/>
          <w:bCs/>
        </w:rPr>
        <w:t>HTML</w:t>
      </w:r>
      <w:r w:rsidRPr="00946018">
        <w:t> and </w:t>
      </w:r>
      <w:r w:rsidRPr="00946018">
        <w:rPr>
          <w:b/>
          <w:bCs/>
        </w:rPr>
        <w:t>JavaScript</w:t>
      </w:r>
      <w:r w:rsidRPr="00946018">
        <w:t>, so be sure to add all the necessary files. These will be the main files to run for analysis.</w:t>
      </w:r>
    </w:p>
    <w:p w14:paraId="0A5D16AA" w14:textId="77777777" w:rsidR="00946018" w:rsidRPr="00946018" w:rsidRDefault="00946018" w:rsidP="00946018">
      <w:pPr>
        <w:numPr>
          <w:ilvl w:val="0"/>
          <w:numId w:val="9"/>
        </w:numPr>
      </w:pPr>
      <w:r w:rsidRPr="00946018">
        <w:t>Push the above changes to GitHub.</w:t>
      </w:r>
    </w:p>
    <w:p w14:paraId="303B23BE" w14:textId="77777777" w:rsidR="00946018" w:rsidRPr="00946018" w:rsidRDefault="00946018" w:rsidP="00946018">
      <w:pPr>
        <w:ind w:left="0" w:firstLine="0"/>
        <w:rPr>
          <w:b/>
          <w:bCs/>
        </w:rPr>
      </w:pPr>
      <w:r w:rsidRPr="00946018">
        <w:rPr>
          <w:b/>
          <w:bCs/>
        </w:rPr>
        <w:t>Files</w:t>
      </w:r>
    </w:p>
    <w:p w14:paraId="67D6FB66" w14:textId="77777777" w:rsidR="00946018" w:rsidRPr="00946018" w:rsidRDefault="00946018" w:rsidP="00946018">
      <w:pPr>
        <w:ind w:left="0" w:firstLine="0"/>
      </w:pPr>
      <w:r w:rsidRPr="00946018">
        <w:t>Download the following files to help you get started:</w:t>
      </w:r>
    </w:p>
    <w:p w14:paraId="3D776DEB" w14:textId="77777777" w:rsidR="00946018" w:rsidRPr="00946018" w:rsidRDefault="00000000" w:rsidP="00946018">
      <w:pPr>
        <w:ind w:left="0" w:firstLine="0"/>
      </w:pPr>
      <w:hyperlink r:id="rId5" w:tgtFrame="_blank" w:history="1">
        <w:r w:rsidR="00946018" w:rsidRPr="00946018">
          <w:rPr>
            <w:rStyle w:val="Hyperlink"/>
          </w:rPr>
          <w:t xml:space="preserve">Module 15 Challenge </w:t>
        </w:r>
        <w:proofErr w:type="spellStart"/>
        <w:r w:rsidR="00946018" w:rsidRPr="00946018">
          <w:rPr>
            <w:rStyle w:val="Hyperlink"/>
          </w:rPr>
          <w:t>filesLinks</w:t>
        </w:r>
        <w:proofErr w:type="spellEnd"/>
        <w:r w:rsidR="00946018" w:rsidRPr="00946018">
          <w:rPr>
            <w:rStyle w:val="Hyperlink"/>
          </w:rPr>
          <w:t xml:space="preserve"> to an external site.</w:t>
        </w:r>
      </w:hyperlink>
    </w:p>
    <w:p w14:paraId="29C09F7F" w14:textId="77777777" w:rsidR="00946018" w:rsidRPr="00946018" w:rsidRDefault="00946018" w:rsidP="00946018">
      <w:pPr>
        <w:ind w:left="0" w:firstLine="0"/>
        <w:rPr>
          <w:b/>
          <w:bCs/>
        </w:rPr>
      </w:pPr>
      <w:r w:rsidRPr="00946018">
        <w:rPr>
          <w:b/>
          <w:bCs/>
        </w:rPr>
        <w:t>Instructions</w:t>
      </w:r>
    </w:p>
    <w:p w14:paraId="5DB39DC8" w14:textId="77777777" w:rsidR="00946018" w:rsidRPr="00946018" w:rsidRDefault="00946018" w:rsidP="00946018">
      <w:pPr>
        <w:ind w:left="0" w:firstLine="0"/>
      </w:pPr>
      <w:r w:rsidRPr="00946018">
        <w:t>The instructions for this activity are broken into two parts:</w:t>
      </w:r>
    </w:p>
    <w:p w14:paraId="4EB8E8E8" w14:textId="77777777" w:rsidR="00946018" w:rsidRPr="00946018" w:rsidRDefault="00946018" w:rsidP="00946018">
      <w:pPr>
        <w:numPr>
          <w:ilvl w:val="0"/>
          <w:numId w:val="10"/>
        </w:numPr>
      </w:pPr>
      <w:r w:rsidRPr="00946018">
        <w:t>Part 1: Create the Earthquake Visualisation</w:t>
      </w:r>
    </w:p>
    <w:p w14:paraId="26CBF1A9" w14:textId="77777777" w:rsidR="00946018" w:rsidRPr="00946018" w:rsidRDefault="00946018" w:rsidP="00946018">
      <w:pPr>
        <w:numPr>
          <w:ilvl w:val="0"/>
          <w:numId w:val="10"/>
        </w:numPr>
      </w:pPr>
      <w:r w:rsidRPr="00946018">
        <w:lastRenderedPageBreak/>
        <w:t>Part 2: Gather and Plot More Data (Optional with no extra points earning)</w:t>
      </w:r>
    </w:p>
    <w:p w14:paraId="7902B104" w14:textId="77777777" w:rsidR="00946018" w:rsidRPr="00946018" w:rsidRDefault="00946018" w:rsidP="00946018">
      <w:pPr>
        <w:ind w:left="0" w:firstLine="0"/>
        <w:rPr>
          <w:b/>
          <w:bCs/>
        </w:rPr>
      </w:pPr>
      <w:r w:rsidRPr="00946018">
        <w:rPr>
          <w:b/>
          <w:bCs/>
        </w:rPr>
        <w:t>Part 1: Create the Earthquake Visualisation</w:t>
      </w:r>
    </w:p>
    <w:p w14:paraId="774DD15F" w14:textId="746A2F24" w:rsidR="00946018" w:rsidRPr="00946018" w:rsidRDefault="00181F2B" w:rsidP="00946018">
      <w:pPr>
        <w:ind w:left="0" w:firstLine="0"/>
      </w:pPr>
      <w:r>
        <w:object w:dxaOrig="1020" w:dyaOrig="811" w14:anchorId="289F7A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1pt;height:40.5pt" o:ole="">
            <v:imagedata r:id="rId6" o:title=""/>
          </v:shape>
          <o:OLEObject Type="Embed" ProgID="Package" ShapeID="_x0000_i1026" DrawAspect="Content" ObjectID="_1771596425" r:id="rId7"/>
        </w:object>
      </w:r>
      <w:r w:rsidR="00946018" w:rsidRPr="00946018">
        <w:rPr>
          <w:noProof/>
        </w:rPr>
        <w:drawing>
          <wp:inline distT="0" distB="0" distL="0" distR="0" wp14:anchorId="6A1B525B" wp14:editId="5884BCEF">
            <wp:extent cx="6313802" cy="3552825"/>
            <wp:effectExtent l="0" t="0" r="0" b="0"/>
            <wp:docPr id="1342395200" name="Picture 4" descr="2-Basic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BasicMa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28212" cy="3560934"/>
                    </a:xfrm>
                    <a:prstGeom prst="rect">
                      <a:avLst/>
                    </a:prstGeom>
                    <a:noFill/>
                    <a:ln>
                      <a:noFill/>
                    </a:ln>
                  </pic:spPr>
                </pic:pic>
              </a:graphicData>
            </a:graphic>
          </wp:inline>
        </w:drawing>
      </w:r>
    </w:p>
    <w:p w14:paraId="7F663181" w14:textId="77777777" w:rsidR="00946018" w:rsidRPr="00946018" w:rsidRDefault="00946018" w:rsidP="00946018">
      <w:pPr>
        <w:ind w:left="0" w:firstLine="0"/>
      </w:pPr>
      <w:r w:rsidRPr="00946018">
        <w:t>Your first task is to visualise an earthquake dataset. Complete the following steps:</w:t>
      </w:r>
    </w:p>
    <w:p w14:paraId="0E8615C8" w14:textId="77777777" w:rsidR="00946018" w:rsidRPr="00946018" w:rsidRDefault="00946018" w:rsidP="00946018">
      <w:pPr>
        <w:numPr>
          <w:ilvl w:val="0"/>
          <w:numId w:val="11"/>
        </w:numPr>
      </w:pPr>
      <w:r w:rsidRPr="00946018">
        <w:t>Get your dataset. To do so, follow these steps:</w:t>
      </w:r>
    </w:p>
    <w:p w14:paraId="48FE4D22" w14:textId="77777777" w:rsidR="00946018" w:rsidRPr="00946018" w:rsidRDefault="00946018" w:rsidP="00946018">
      <w:pPr>
        <w:numPr>
          <w:ilvl w:val="1"/>
          <w:numId w:val="11"/>
        </w:numPr>
      </w:pPr>
      <w:r w:rsidRPr="00946018">
        <w:t xml:space="preserve">The USGS provides earthquake data in </w:t>
      </w:r>
      <w:proofErr w:type="gramStart"/>
      <w:r w:rsidRPr="00946018">
        <w:t>a number of</w:t>
      </w:r>
      <w:proofErr w:type="gramEnd"/>
      <w:r w:rsidRPr="00946018">
        <w:t xml:space="preserve"> different formats, updated every 5 minutes. Visit the </w:t>
      </w:r>
      <w:hyperlink r:id="rId9" w:tgtFrame="_blank" w:history="1">
        <w:r w:rsidRPr="00946018">
          <w:rPr>
            <w:rStyle w:val="Hyperlink"/>
          </w:rPr>
          <w:t xml:space="preserve">USGS </w:t>
        </w:r>
        <w:proofErr w:type="spellStart"/>
        <w:r w:rsidRPr="00946018">
          <w:rPr>
            <w:rStyle w:val="Hyperlink"/>
          </w:rPr>
          <w:t>GeoJSON</w:t>
        </w:r>
        <w:proofErr w:type="spellEnd"/>
        <w:r w:rsidRPr="00946018">
          <w:rPr>
            <w:rStyle w:val="Hyperlink"/>
          </w:rPr>
          <w:t xml:space="preserve"> </w:t>
        </w:r>
        <w:proofErr w:type="spellStart"/>
        <w:r w:rsidRPr="00946018">
          <w:rPr>
            <w:rStyle w:val="Hyperlink"/>
          </w:rPr>
          <w:t>Fe</w:t>
        </w:r>
        <w:r w:rsidRPr="00946018">
          <w:rPr>
            <w:rStyle w:val="Hyperlink"/>
          </w:rPr>
          <w:t>e</w:t>
        </w:r>
        <w:r w:rsidRPr="00946018">
          <w:rPr>
            <w:rStyle w:val="Hyperlink"/>
          </w:rPr>
          <w:t>dLinks</w:t>
        </w:r>
        <w:proofErr w:type="spellEnd"/>
        <w:r w:rsidRPr="00946018">
          <w:rPr>
            <w:rStyle w:val="Hyperlink"/>
          </w:rPr>
          <w:t xml:space="preserve"> to an external site.</w:t>
        </w:r>
      </w:hyperlink>
      <w:r w:rsidRPr="00946018">
        <w:t> page and choose a dataset to visualise. The following image is an example screenshot of what appears when you visit this link:</w:t>
      </w:r>
    </w:p>
    <w:p w14:paraId="5EE1E306" w14:textId="6B142D75" w:rsidR="00946018" w:rsidRPr="00946018" w:rsidRDefault="00946018" w:rsidP="00946018">
      <w:pPr>
        <w:ind w:left="0" w:firstLine="0"/>
      </w:pPr>
      <w:r w:rsidRPr="00946018">
        <w:rPr>
          <w:noProof/>
        </w:rPr>
        <w:lastRenderedPageBreak/>
        <w:drawing>
          <wp:inline distT="0" distB="0" distL="0" distR="0" wp14:anchorId="35334D44" wp14:editId="740D38C8">
            <wp:extent cx="5731510" cy="2833370"/>
            <wp:effectExtent l="0" t="0" r="2540" b="5080"/>
            <wp:docPr id="905861398" name="Picture 3" descr="3-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Dat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833370"/>
                    </a:xfrm>
                    <a:prstGeom prst="rect">
                      <a:avLst/>
                    </a:prstGeom>
                    <a:noFill/>
                    <a:ln>
                      <a:noFill/>
                    </a:ln>
                  </pic:spPr>
                </pic:pic>
              </a:graphicData>
            </a:graphic>
          </wp:inline>
        </w:drawing>
      </w:r>
    </w:p>
    <w:p w14:paraId="1ACF3692" w14:textId="77777777" w:rsidR="00946018" w:rsidRPr="00946018" w:rsidRDefault="00946018" w:rsidP="00946018">
      <w:pPr>
        <w:numPr>
          <w:ilvl w:val="1"/>
          <w:numId w:val="11"/>
        </w:numPr>
      </w:pPr>
      <w:r w:rsidRPr="00946018">
        <w:t>When you click a dataset (such as "All Earthquakes from the Past 7 Days"), you will be given a JSON representation of that data. Use the URL of this JSON to pull in the data for the visualisation. The following image is a sampling of earthquake data in JSON format:</w:t>
      </w:r>
    </w:p>
    <w:p w14:paraId="1A6D4D44" w14:textId="3ABF76EC" w:rsidR="00946018" w:rsidRPr="00946018" w:rsidRDefault="00946018" w:rsidP="00946018">
      <w:pPr>
        <w:ind w:left="0" w:firstLine="0"/>
      </w:pPr>
    </w:p>
    <w:p w14:paraId="6E39F574" w14:textId="77777777" w:rsidR="00946018" w:rsidRPr="00946018" w:rsidRDefault="00946018" w:rsidP="00946018">
      <w:pPr>
        <w:numPr>
          <w:ilvl w:val="0"/>
          <w:numId w:val="11"/>
        </w:numPr>
      </w:pPr>
      <w:r w:rsidRPr="00946018">
        <w:t>Import and visualise the data by doing the following:</w:t>
      </w:r>
    </w:p>
    <w:p w14:paraId="408A557B" w14:textId="77777777" w:rsidR="00946018" w:rsidRPr="00946018" w:rsidRDefault="00946018" w:rsidP="00946018">
      <w:pPr>
        <w:numPr>
          <w:ilvl w:val="1"/>
          <w:numId w:val="11"/>
        </w:numPr>
      </w:pPr>
      <w:r w:rsidRPr="00946018">
        <w:t>Using Leaflet, create a map that plots all the earthquakes from your dataset based on their longitude and latitude.</w:t>
      </w:r>
    </w:p>
    <w:p w14:paraId="15FE30B8" w14:textId="0CD9B836" w:rsidR="00946018" w:rsidRPr="00946018" w:rsidRDefault="00946018" w:rsidP="00946018">
      <w:pPr>
        <w:numPr>
          <w:ilvl w:val="2"/>
          <w:numId w:val="11"/>
        </w:numPr>
      </w:pPr>
      <w:r w:rsidRPr="00946018">
        <w:t xml:space="preserve">Your data markers should reflect the magnitude of the earthquake by their size and the depth of the earthquake by colour. Earthquakes </w:t>
      </w:r>
      <w:r w:rsidR="008942D1" w:rsidRPr="00946018">
        <w:rPr>
          <w:noProof/>
        </w:rPr>
        <w:lastRenderedPageBreak/>
        <w:drawing>
          <wp:inline distT="0" distB="0" distL="0" distR="0" wp14:anchorId="177CB3BB" wp14:editId="41B19E19">
            <wp:extent cx="8379460" cy="3771900"/>
            <wp:effectExtent l="0" t="0" r="2540" b="0"/>
            <wp:docPr id="1156578339" name="Picture 2" descr="4-J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4-JS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79460" cy="3771900"/>
                    </a:xfrm>
                    <a:prstGeom prst="rect">
                      <a:avLst/>
                    </a:prstGeom>
                    <a:noFill/>
                    <a:ln>
                      <a:noFill/>
                    </a:ln>
                  </pic:spPr>
                </pic:pic>
              </a:graphicData>
            </a:graphic>
          </wp:inline>
        </w:drawing>
      </w:r>
      <w:r w:rsidRPr="00946018">
        <w:t>with higher magnitudes should appear larger, and earthquakes with greater depth should appear darker in colour.</w:t>
      </w:r>
    </w:p>
    <w:p w14:paraId="539FBEEF" w14:textId="77777777" w:rsidR="00946018" w:rsidRPr="00946018" w:rsidRDefault="00946018" w:rsidP="00946018">
      <w:pPr>
        <w:numPr>
          <w:ilvl w:val="2"/>
          <w:numId w:val="11"/>
        </w:numPr>
      </w:pPr>
      <w:r w:rsidRPr="00946018">
        <w:rPr>
          <w:b/>
          <w:bCs/>
        </w:rPr>
        <w:t>Hint:</w:t>
      </w:r>
      <w:r w:rsidRPr="00946018">
        <w:t> The depth of the earth can be found as the third coordinate for each earthquake.</w:t>
      </w:r>
    </w:p>
    <w:p w14:paraId="326CCA97" w14:textId="77777777" w:rsidR="00946018" w:rsidRPr="00946018" w:rsidRDefault="00946018" w:rsidP="00946018">
      <w:pPr>
        <w:numPr>
          <w:ilvl w:val="1"/>
          <w:numId w:val="11"/>
        </w:numPr>
      </w:pPr>
      <w:r w:rsidRPr="00946018">
        <w:t>Include popups that provide additional information about the earthquake when its associated marker is clicked.</w:t>
      </w:r>
    </w:p>
    <w:p w14:paraId="12A4CEB0" w14:textId="77777777" w:rsidR="00946018" w:rsidRPr="00946018" w:rsidRDefault="00946018" w:rsidP="00946018">
      <w:pPr>
        <w:numPr>
          <w:ilvl w:val="1"/>
          <w:numId w:val="11"/>
        </w:numPr>
      </w:pPr>
      <w:r w:rsidRPr="00946018">
        <w:t>Create a legend that will provide context for your map data.</w:t>
      </w:r>
    </w:p>
    <w:p w14:paraId="5799E285" w14:textId="77777777" w:rsidR="00946018" w:rsidRPr="00946018" w:rsidRDefault="00946018" w:rsidP="00946018">
      <w:pPr>
        <w:numPr>
          <w:ilvl w:val="1"/>
          <w:numId w:val="11"/>
        </w:numPr>
      </w:pPr>
      <w:r w:rsidRPr="00946018">
        <w:t>Your visualisation should look something like the preceding map.</w:t>
      </w:r>
    </w:p>
    <w:p w14:paraId="4593E514" w14:textId="77777777" w:rsidR="00946018" w:rsidRPr="00946018" w:rsidRDefault="00000000" w:rsidP="00946018">
      <w:pPr>
        <w:ind w:left="0" w:firstLine="0"/>
      </w:pPr>
      <w:r>
        <w:pict w14:anchorId="776A2E2A">
          <v:rect id="_x0000_i1025" style="width:0;height:1.5pt" o:hralign="center" o:hrstd="t" o:hr="t" fillcolor="#a0a0a0" stroked="f"/>
        </w:pict>
      </w:r>
    </w:p>
    <w:p w14:paraId="55C80529" w14:textId="77777777" w:rsidR="00946018" w:rsidRPr="00946018" w:rsidRDefault="00946018" w:rsidP="00946018">
      <w:pPr>
        <w:ind w:left="0" w:firstLine="0"/>
        <w:rPr>
          <w:b/>
          <w:bCs/>
        </w:rPr>
      </w:pPr>
      <w:r w:rsidRPr="00946018">
        <w:rPr>
          <w:b/>
          <w:bCs/>
        </w:rPr>
        <w:t>Part 2: Gather and Plot More Data (Optional with no extra points earning)</w:t>
      </w:r>
    </w:p>
    <w:p w14:paraId="757AC803" w14:textId="77777777" w:rsidR="00946018" w:rsidRPr="00946018" w:rsidRDefault="00946018" w:rsidP="00946018">
      <w:pPr>
        <w:ind w:left="0" w:firstLine="0"/>
      </w:pPr>
      <w:r w:rsidRPr="00946018">
        <w:t>Plot a second dataset on your map to illustrate the relationship between tectonic plates and seismic activity. You will need to pull in this dataset and visualise it alongside your original data. Data on tectonic plates can be found at </w:t>
      </w:r>
      <w:hyperlink r:id="rId12" w:tgtFrame="_blank" w:history="1">
        <w:r w:rsidRPr="00946018">
          <w:rPr>
            <w:rStyle w:val="Hyperlink"/>
          </w:rPr>
          <w:t>https://github.com/fraxen/tectoni</w:t>
        </w:r>
        <w:r w:rsidRPr="00946018">
          <w:rPr>
            <w:rStyle w:val="Hyperlink"/>
          </w:rPr>
          <w:t>c</w:t>
        </w:r>
        <w:r w:rsidRPr="00946018">
          <w:rPr>
            <w:rStyle w:val="Hyperlink"/>
          </w:rPr>
          <w:t>platesLink</w:t>
        </w:r>
        <w:r w:rsidRPr="00946018">
          <w:rPr>
            <w:rStyle w:val="Hyperlink"/>
          </w:rPr>
          <w:t>s</w:t>
        </w:r>
        <w:r w:rsidRPr="00946018">
          <w:rPr>
            <w:rStyle w:val="Hyperlink"/>
          </w:rPr>
          <w:t xml:space="preserve"> to an external site.</w:t>
        </w:r>
      </w:hyperlink>
      <w:r w:rsidRPr="00946018">
        <w:t>.</w:t>
      </w:r>
    </w:p>
    <w:p w14:paraId="02581E4B" w14:textId="77777777" w:rsidR="00946018" w:rsidRPr="00946018" w:rsidRDefault="00946018" w:rsidP="00946018">
      <w:pPr>
        <w:ind w:left="0" w:firstLine="0"/>
      </w:pPr>
      <w:r w:rsidRPr="00946018">
        <w:t xml:space="preserve">This part is completely optional; you can complete this part </w:t>
      </w:r>
      <w:proofErr w:type="gramStart"/>
      <w:r w:rsidRPr="00946018">
        <w:t>as a way to</w:t>
      </w:r>
      <w:proofErr w:type="gramEnd"/>
      <w:r w:rsidRPr="00946018">
        <w:t xml:space="preserve"> challenge yourself and boost your new skills.</w:t>
      </w:r>
    </w:p>
    <w:p w14:paraId="098ED8D3" w14:textId="77777777" w:rsidR="00946018" w:rsidRPr="00946018" w:rsidRDefault="00946018" w:rsidP="00946018">
      <w:pPr>
        <w:ind w:left="0" w:firstLine="0"/>
      </w:pPr>
      <w:r w:rsidRPr="00946018">
        <w:t>The following image is an example screenshot of what you should produce:</w:t>
      </w:r>
    </w:p>
    <w:p w14:paraId="4820C543" w14:textId="5C6F43CD" w:rsidR="00946018" w:rsidRPr="00946018" w:rsidRDefault="00946018" w:rsidP="00946018">
      <w:pPr>
        <w:ind w:left="0" w:firstLine="0"/>
      </w:pPr>
      <w:r w:rsidRPr="00946018">
        <w:rPr>
          <w:noProof/>
        </w:rPr>
        <w:lastRenderedPageBreak/>
        <w:drawing>
          <wp:inline distT="0" distB="0" distL="0" distR="0" wp14:anchorId="3F79EF54" wp14:editId="0296F3A2">
            <wp:extent cx="5731510" cy="3224530"/>
            <wp:effectExtent l="0" t="0" r="2540" b="0"/>
            <wp:docPr id="1813401723" name="Picture 1" descr="5-Advan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5-Advanc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224530"/>
                    </a:xfrm>
                    <a:prstGeom prst="rect">
                      <a:avLst/>
                    </a:prstGeom>
                    <a:noFill/>
                    <a:ln>
                      <a:noFill/>
                    </a:ln>
                  </pic:spPr>
                </pic:pic>
              </a:graphicData>
            </a:graphic>
          </wp:inline>
        </w:drawing>
      </w:r>
    </w:p>
    <w:p w14:paraId="2C3C6510" w14:textId="77777777" w:rsidR="00946018" w:rsidRPr="00946018" w:rsidRDefault="00946018" w:rsidP="00946018">
      <w:pPr>
        <w:ind w:left="0" w:firstLine="0"/>
      </w:pPr>
      <w:r w:rsidRPr="00946018">
        <w:t>Perform the following tasks:</w:t>
      </w:r>
    </w:p>
    <w:p w14:paraId="23FDD72E" w14:textId="77777777" w:rsidR="00946018" w:rsidRPr="00946018" w:rsidRDefault="00946018" w:rsidP="00946018">
      <w:pPr>
        <w:numPr>
          <w:ilvl w:val="0"/>
          <w:numId w:val="12"/>
        </w:numPr>
      </w:pPr>
      <w:r w:rsidRPr="00946018">
        <w:t>Plot the tectonic plates dataset on the map in addition to the earthquakes.</w:t>
      </w:r>
    </w:p>
    <w:p w14:paraId="5C34B44F" w14:textId="77777777" w:rsidR="00946018" w:rsidRPr="00946018" w:rsidRDefault="00946018" w:rsidP="00946018">
      <w:pPr>
        <w:numPr>
          <w:ilvl w:val="0"/>
          <w:numId w:val="12"/>
        </w:numPr>
      </w:pPr>
      <w:r w:rsidRPr="00946018">
        <w:t>Add other base maps to choose from.</w:t>
      </w:r>
    </w:p>
    <w:p w14:paraId="6CF6282B" w14:textId="77777777" w:rsidR="00946018" w:rsidRPr="00946018" w:rsidRDefault="00946018" w:rsidP="00946018">
      <w:pPr>
        <w:numPr>
          <w:ilvl w:val="0"/>
          <w:numId w:val="12"/>
        </w:numPr>
      </w:pPr>
      <w:r w:rsidRPr="00946018">
        <w:t>Put each dataset into separate overlays that can be turned on and off independently.</w:t>
      </w:r>
    </w:p>
    <w:p w14:paraId="3A6FE1EC" w14:textId="77777777" w:rsidR="00946018" w:rsidRPr="00946018" w:rsidRDefault="00946018" w:rsidP="00946018">
      <w:pPr>
        <w:numPr>
          <w:ilvl w:val="0"/>
          <w:numId w:val="12"/>
        </w:numPr>
      </w:pPr>
      <w:r w:rsidRPr="00946018">
        <w:t>Add layer controls to your map.</w:t>
      </w:r>
    </w:p>
    <w:p w14:paraId="713AEE94" w14:textId="77777777" w:rsidR="00946018" w:rsidRPr="00946018" w:rsidRDefault="00946018" w:rsidP="00946018">
      <w:pPr>
        <w:ind w:left="0" w:firstLine="0"/>
        <w:rPr>
          <w:b/>
          <w:bCs/>
        </w:rPr>
      </w:pPr>
      <w:r w:rsidRPr="00946018">
        <w:rPr>
          <w:b/>
          <w:bCs/>
        </w:rPr>
        <w:t>Requirements</w:t>
      </w:r>
    </w:p>
    <w:p w14:paraId="7CDF876B" w14:textId="77777777" w:rsidR="00946018" w:rsidRPr="00946018" w:rsidRDefault="00946018" w:rsidP="00946018">
      <w:pPr>
        <w:ind w:left="0" w:firstLine="0"/>
      </w:pPr>
      <w:r w:rsidRPr="00946018">
        <w:t>These requirements apply only to "Part 1: Create the Earthquake Visualisation" as "Part 2" is optional with no extra points earning.</w:t>
      </w:r>
    </w:p>
    <w:p w14:paraId="265B0431" w14:textId="77777777" w:rsidR="00946018" w:rsidRPr="00946018" w:rsidRDefault="00946018" w:rsidP="00946018">
      <w:pPr>
        <w:ind w:left="0" w:firstLine="0"/>
        <w:rPr>
          <w:b/>
          <w:bCs/>
        </w:rPr>
      </w:pPr>
      <w:r w:rsidRPr="00946018">
        <w:rPr>
          <w:b/>
          <w:bCs/>
        </w:rPr>
        <w:t>Map (60 points)</w:t>
      </w:r>
    </w:p>
    <w:p w14:paraId="0CBC8A12" w14:textId="77777777" w:rsidR="00946018" w:rsidRPr="00946018" w:rsidRDefault="00946018" w:rsidP="00946018">
      <w:pPr>
        <w:numPr>
          <w:ilvl w:val="0"/>
          <w:numId w:val="13"/>
        </w:numPr>
      </w:pPr>
      <w:proofErr w:type="spellStart"/>
      <w:r w:rsidRPr="00946018">
        <w:t>TileLayer</w:t>
      </w:r>
      <w:proofErr w:type="spellEnd"/>
      <w:r w:rsidRPr="00946018">
        <w:t xml:space="preserve"> loads without error (20 points)</w:t>
      </w:r>
    </w:p>
    <w:p w14:paraId="380985D8" w14:textId="77777777" w:rsidR="00946018" w:rsidRPr="00946018" w:rsidRDefault="00946018" w:rsidP="00946018">
      <w:pPr>
        <w:numPr>
          <w:ilvl w:val="0"/>
          <w:numId w:val="13"/>
        </w:numPr>
      </w:pPr>
      <w:r w:rsidRPr="00946018">
        <w:t xml:space="preserve">Connects to </w:t>
      </w:r>
      <w:proofErr w:type="spellStart"/>
      <w:r w:rsidRPr="00946018">
        <w:t>geojson</w:t>
      </w:r>
      <w:proofErr w:type="spellEnd"/>
      <w:r w:rsidRPr="00946018">
        <w:t xml:space="preserve"> API using D3 without error (20 points)</w:t>
      </w:r>
    </w:p>
    <w:p w14:paraId="606076E0" w14:textId="77777777" w:rsidR="00946018" w:rsidRPr="00946018" w:rsidRDefault="00946018" w:rsidP="00946018">
      <w:pPr>
        <w:numPr>
          <w:ilvl w:val="0"/>
          <w:numId w:val="13"/>
        </w:numPr>
      </w:pPr>
      <w:r w:rsidRPr="00946018">
        <w:t>Markers with size corresponding to earthquake magnitude (10 points)</w:t>
      </w:r>
    </w:p>
    <w:p w14:paraId="6FBD4D2F" w14:textId="77777777" w:rsidR="00946018" w:rsidRPr="00946018" w:rsidRDefault="00946018" w:rsidP="00946018">
      <w:pPr>
        <w:numPr>
          <w:ilvl w:val="0"/>
          <w:numId w:val="13"/>
        </w:numPr>
      </w:pPr>
      <w:r w:rsidRPr="00946018">
        <w:t>A legend showing the depth and their corresponding colour (10 points)</w:t>
      </w:r>
    </w:p>
    <w:p w14:paraId="4C46EDCC" w14:textId="77777777" w:rsidR="00946018" w:rsidRPr="00946018" w:rsidRDefault="00946018" w:rsidP="00946018">
      <w:pPr>
        <w:ind w:left="0" w:firstLine="0"/>
        <w:rPr>
          <w:b/>
          <w:bCs/>
        </w:rPr>
      </w:pPr>
      <w:r w:rsidRPr="00946018">
        <w:rPr>
          <w:b/>
          <w:bCs/>
        </w:rPr>
        <w:t>Data Points (40 points)</w:t>
      </w:r>
    </w:p>
    <w:p w14:paraId="581D9056" w14:textId="77777777" w:rsidR="00946018" w:rsidRPr="00946018" w:rsidRDefault="00946018" w:rsidP="00946018">
      <w:pPr>
        <w:numPr>
          <w:ilvl w:val="0"/>
          <w:numId w:val="14"/>
        </w:numPr>
      </w:pPr>
      <w:r w:rsidRPr="00946018">
        <w:t>Data points scale with magnitude level (10 points)</w:t>
      </w:r>
    </w:p>
    <w:p w14:paraId="01371C4C" w14:textId="77777777" w:rsidR="00946018" w:rsidRPr="00946018" w:rsidRDefault="00946018" w:rsidP="00946018">
      <w:pPr>
        <w:numPr>
          <w:ilvl w:val="0"/>
          <w:numId w:val="14"/>
        </w:numPr>
      </w:pPr>
      <w:r w:rsidRPr="00946018">
        <w:t>Data points colours change with depth level (10 points)</w:t>
      </w:r>
    </w:p>
    <w:p w14:paraId="3A45360C" w14:textId="77777777" w:rsidR="00946018" w:rsidRPr="00946018" w:rsidRDefault="00946018" w:rsidP="00946018">
      <w:pPr>
        <w:numPr>
          <w:ilvl w:val="0"/>
          <w:numId w:val="14"/>
        </w:numPr>
      </w:pPr>
      <w:r w:rsidRPr="00946018">
        <w:t>Each point has a tooltip with the Magnitude, the location and depth (10 points)</w:t>
      </w:r>
    </w:p>
    <w:p w14:paraId="0C374B2C" w14:textId="77777777" w:rsidR="00946018" w:rsidRPr="00946018" w:rsidRDefault="00946018" w:rsidP="00946018">
      <w:pPr>
        <w:numPr>
          <w:ilvl w:val="0"/>
          <w:numId w:val="14"/>
        </w:numPr>
      </w:pPr>
      <w:r w:rsidRPr="00946018">
        <w:t>All data points load in the correct locations (10 points)</w:t>
      </w:r>
    </w:p>
    <w:p w14:paraId="16ADA7C3" w14:textId="77777777" w:rsidR="006E4BE3" w:rsidRPr="005761ED" w:rsidRDefault="006E4BE3" w:rsidP="005761ED">
      <w:pPr>
        <w:ind w:left="0" w:firstLine="0"/>
      </w:pPr>
    </w:p>
    <w:sectPr w:rsidR="006E4BE3" w:rsidRPr="005761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47A82"/>
    <w:multiLevelType w:val="multilevel"/>
    <w:tmpl w:val="19F08E32"/>
    <w:styleLink w:val="IndentStyle"/>
    <w:lvl w:ilvl="0">
      <w:start w:val="1"/>
      <w:numFmt w:val="bullet"/>
      <w:lvlText w:val=""/>
      <w:lvlJc w:val="left"/>
      <w:pPr>
        <w:ind w:left="425" w:hanging="425"/>
      </w:pPr>
      <w:rPr>
        <w:rFonts w:ascii="Wingdings 2" w:hAnsi="Wingdings 2" w:cs="Times New Roman" w:hint="default"/>
        <w:color w:val="auto"/>
        <w:sz w:val="36"/>
      </w:rPr>
    </w:lvl>
    <w:lvl w:ilvl="1">
      <w:start w:val="1"/>
      <w:numFmt w:val="bullet"/>
      <w:lvlText w:val=""/>
      <w:lvlJc w:val="left"/>
      <w:pPr>
        <w:ind w:left="851" w:hanging="426"/>
      </w:pPr>
      <w:rPr>
        <w:rFonts w:ascii="Wingdings 2" w:hAnsi="Wingdings 2" w:hint="default"/>
        <w:color w:val="auto"/>
        <w:sz w:val="36"/>
      </w:rPr>
    </w:lvl>
    <w:lvl w:ilvl="2">
      <w:start w:val="1"/>
      <w:numFmt w:val="bullet"/>
      <w:lvlText w:val=""/>
      <w:lvlJc w:val="left"/>
      <w:pPr>
        <w:ind w:left="1276" w:hanging="425"/>
      </w:pPr>
      <w:rPr>
        <w:rFonts w:ascii="Wingdings 2" w:hAnsi="Wingdings 2" w:hint="default"/>
        <w:color w:val="auto"/>
        <w:sz w:val="36"/>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273315F6"/>
    <w:multiLevelType w:val="multilevel"/>
    <w:tmpl w:val="5B30C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C71532"/>
    <w:multiLevelType w:val="multilevel"/>
    <w:tmpl w:val="C6C02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A3254A"/>
    <w:multiLevelType w:val="multilevel"/>
    <w:tmpl w:val="81E6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01357D"/>
    <w:multiLevelType w:val="multilevel"/>
    <w:tmpl w:val="54E2E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3D0888"/>
    <w:multiLevelType w:val="multilevel"/>
    <w:tmpl w:val="0A860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F20F0E"/>
    <w:multiLevelType w:val="multilevel"/>
    <w:tmpl w:val="0C09001D"/>
    <w:styleLink w:val="Numbers"/>
    <w:lvl w:ilvl="0">
      <w:start w:val="1"/>
      <w:numFmt w:val="decimal"/>
      <w:lvlText w:val="%1)"/>
      <w:lvlJc w:val="left"/>
      <w:pPr>
        <w:ind w:left="360" w:hanging="360"/>
      </w:pPr>
      <w:rPr>
        <w:rFonts w:asciiTheme="minorHAnsi" w:hAnsiTheme="minorHAnsi"/>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252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01E6EB7"/>
    <w:multiLevelType w:val="multilevel"/>
    <w:tmpl w:val="0C09001D"/>
    <w:styleLink w:val="Style1"/>
    <w:lvl w:ilvl="0">
      <w:start w:val="1"/>
      <w:numFmt w:val="bullet"/>
      <w:lvlText w:val=""/>
      <w:lvlJc w:val="left"/>
      <w:pPr>
        <w:ind w:left="360" w:hanging="360"/>
      </w:pPr>
      <w:rPr>
        <w:rFonts w:ascii="Wingdings 2" w:hAnsi="Wingdings 2" w:hint="default"/>
        <w:b/>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706A560A"/>
    <w:multiLevelType w:val="multilevel"/>
    <w:tmpl w:val="EE84C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D5733B9"/>
    <w:multiLevelType w:val="multilevel"/>
    <w:tmpl w:val="1744CA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31522134">
    <w:abstractNumId w:val="0"/>
  </w:num>
  <w:num w:numId="2" w16cid:durableId="493959753">
    <w:abstractNumId w:val="0"/>
  </w:num>
  <w:num w:numId="3" w16cid:durableId="1017316216">
    <w:abstractNumId w:val="0"/>
  </w:num>
  <w:num w:numId="4" w16cid:durableId="1999992336">
    <w:abstractNumId w:val="0"/>
  </w:num>
  <w:num w:numId="5" w16cid:durableId="303120471">
    <w:abstractNumId w:val="7"/>
  </w:num>
  <w:num w:numId="6" w16cid:durableId="387459065">
    <w:abstractNumId w:val="0"/>
  </w:num>
  <w:num w:numId="7" w16cid:durableId="1853640139">
    <w:abstractNumId w:val="6"/>
  </w:num>
  <w:num w:numId="8" w16cid:durableId="197940308">
    <w:abstractNumId w:val="5"/>
  </w:num>
  <w:num w:numId="9" w16cid:durableId="44716051">
    <w:abstractNumId w:val="8"/>
  </w:num>
  <w:num w:numId="10" w16cid:durableId="1089891755">
    <w:abstractNumId w:val="2"/>
  </w:num>
  <w:num w:numId="11" w16cid:durableId="2118058655">
    <w:abstractNumId w:val="9"/>
  </w:num>
  <w:num w:numId="12" w16cid:durableId="1055547038">
    <w:abstractNumId w:val="4"/>
  </w:num>
  <w:num w:numId="13" w16cid:durableId="794835232">
    <w:abstractNumId w:val="1"/>
  </w:num>
  <w:num w:numId="14" w16cid:durableId="14986154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MzMxMTU2NDAyNrBU0lEKTi0uzszPAykwqgUAS9bo0CwAAAA="/>
  </w:docVars>
  <w:rsids>
    <w:rsidRoot w:val="00946018"/>
    <w:rsid w:val="00144BDC"/>
    <w:rsid w:val="00181F2B"/>
    <w:rsid w:val="001A77C7"/>
    <w:rsid w:val="002A2B6A"/>
    <w:rsid w:val="002D7710"/>
    <w:rsid w:val="005761ED"/>
    <w:rsid w:val="006E4BE3"/>
    <w:rsid w:val="00785F50"/>
    <w:rsid w:val="008942D1"/>
    <w:rsid w:val="00946018"/>
    <w:rsid w:val="00A964BE"/>
    <w:rsid w:val="00BA47AA"/>
    <w:rsid w:val="00D244C0"/>
    <w:rsid w:val="00D4799E"/>
    <w:rsid w:val="00D83D04"/>
    <w:rsid w:val="00E61E92"/>
    <w:rsid w:val="00E910E3"/>
    <w:rsid w:val="00EA5A92"/>
    <w:rsid w:val="00FB6A5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9A2BE0"/>
  <w15:chartTrackingRefBased/>
  <w15:docId w15:val="{4DABE6EA-5FD8-4184-98A4-45EACB159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20" w:line="264" w:lineRule="auto"/>
        <w:ind w:left="850" w:hanging="42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7AA"/>
  </w:style>
  <w:style w:type="paragraph" w:styleId="Heading1">
    <w:name w:val="heading 1"/>
    <w:basedOn w:val="Normal"/>
    <w:next w:val="Normal"/>
    <w:link w:val="Heading1Char"/>
    <w:uiPriority w:val="9"/>
    <w:qFormat/>
    <w:rsid w:val="0094601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4601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4601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4601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4601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4601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4601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4601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4601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IndentStyle">
    <w:name w:val="Indent Style"/>
    <w:uiPriority w:val="99"/>
    <w:rsid w:val="00BA47AA"/>
    <w:pPr>
      <w:numPr>
        <w:numId w:val="1"/>
      </w:numPr>
    </w:pPr>
  </w:style>
  <w:style w:type="numbering" w:customStyle="1" w:styleId="Style1">
    <w:name w:val="Style1"/>
    <w:uiPriority w:val="99"/>
    <w:rsid w:val="00D244C0"/>
    <w:pPr>
      <w:numPr>
        <w:numId w:val="5"/>
      </w:numPr>
    </w:pPr>
  </w:style>
  <w:style w:type="numbering" w:customStyle="1" w:styleId="Numbers">
    <w:name w:val="Numbers"/>
    <w:uiPriority w:val="99"/>
    <w:rsid w:val="00D4799E"/>
    <w:pPr>
      <w:numPr>
        <w:numId w:val="7"/>
      </w:numPr>
    </w:pPr>
  </w:style>
  <w:style w:type="character" w:customStyle="1" w:styleId="Heading1Char">
    <w:name w:val="Heading 1 Char"/>
    <w:basedOn w:val="DefaultParagraphFont"/>
    <w:link w:val="Heading1"/>
    <w:uiPriority w:val="9"/>
    <w:rsid w:val="0094601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4601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4601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4601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4601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4601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4601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4601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46018"/>
    <w:rPr>
      <w:rFonts w:eastAsiaTheme="majorEastAsia" w:cstheme="majorBidi"/>
      <w:color w:val="272727" w:themeColor="text1" w:themeTint="D8"/>
    </w:rPr>
  </w:style>
  <w:style w:type="paragraph" w:styleId="Title">
    <w:name w:val="Title"/>
    <w:basedOn w:val="Normal"/>
    <w:next w:val="Normal"/>
    <w:link w:val="TitleChar"/>
    <w:uiPriority w:val="10"/>
    <w:qFormat/>
    <w:rsid w:val="0094601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60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6018"/>
    <w:pPr>
      <w:numPr>
        <w:ilvl w:val="1"/>
      </w:numPr>
      <w:spacing w:after="160"/>
      <w:ind w:left="850" w:hanging="425"/>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601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4601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46018"/>
    <w:rPr>
      <w:i/>
      <w:iCs/>
      <w:color w:val="404040" w:themeColor="text1" w:themeTint="BF"/>
    </w:rPr>
  </w:style>
  <w:style w:type="paragraph" w:styleId="ListParagraph">
    <w:name w:val="List Paragraph"/>
    <w:basedOn w:val="Normal"/>
    <w:uiPriority w:val="34"/>
    <w:qFormat/>
    <w:rsid w:val="00946018"/>
    <w:pPr>
      <w:ind w:left="720"/>
      <w:contextualSpacing/>
    </w:pPr>
  </w:style>
  <w:style w:type="character" w:styleId="IntenseEmphasis">
    <w:name w:val="Intense Emphasis"/>
    <w:basedOn w:val="DefaultParagraphFont"/>
    <w:uiPriority w:val="21"/>
    <w:qFormat/>
    <w:rsid w:val="00946018"/>
    <w:rPr>
      <w:i/>
      <w:iCs/>
      <w:color w:val="0F4761" w:themeColor="accent1" w:themeShade="BF"/>
    </w:rPr>
  </w:style>
  <w:style w:type="paragraph" w:styleId="IntenseQuote">
    <w:name w:val="Intense Quote"/>
    <w:basedOn w:val="Normal"/>
    <w:next w:val="Normal"/>
    <w:link w:val="IntenseQuoteChar"/>
    <w:uiPriority w:val="30"/>
    <w:qFormat/>
    <w:rsid w:val="0094601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46018"/>
    <w:rPr>
      <w:i/>
      <w:iCs/>
      <w:color w:val="0F4761" w:themeColor="accent1" w:themeShade="BF"/>
    </w:rPr>
  </w:style>
  <w:style w:type="character" w:styleId="IntenseReference">
    <w:name w:val="Intense Reference"/>
    <w:basedOn w:val="DefaultParagraphFont"/>
    <w:uiPriority w:val="32"/>
    <w:qFormat/>
    <w:rsid w:val="00946018"/>
    <w:rPr>
      <w:b/>
      <w:bCs/>
      <w:smallCaps/>
      <w:color w:val="0F4761" w:themeColor="accent1" w:themeShade="BF"/>
      <w:spacing w:val="5"/>
    </w:rPr>
  </w:style>
  <w:style w:type="character" w:styleId="Hyperlink">
    <w:name w:val="Hyperlink"/>
    <w:basedOn w:val="DefaultParagraphFont"/>
    <w:uiPriority w:val="99"/>
    <w:unhideWhenUsed/>
    <w:rsid w:val="00946018"/>
    <w:rPr>
      <w:color w:val="467886" w:themeColor="hyperlink"/>
      <w:u w:val="single"/>
    </w:rPr>
  </w:style>
  <w:style w:type="character" w:styleId="UnresolvedMention">
    <w:name w:val="Unresolved Mention"/>
    <w:basedOn w:val="DefaultParagraphFont"/>
    <w:uiPriority w:val="99"/>
    <w:semiHidden/>
    <w:unhideWhenUsed/>
    <w:rsid w:val="00946018"/>
    <w:rPr>
      <w:color w:val="605E5C"/>
      <w:shd w:val="clear" w:color="auto" w:fill="E1DFDD"/>
    </w:rPr>
  </w:style>
  <w:style w:type="character" w:styleId="FollowedHyperlink">
    <w:name w:val="FollowedHyperlink"/>
    <w:basedOn w:val="DefaultParagraphFont"/>
    <w:uiPriority w:val="99"/>
    <w:semiHidden/>
    <w:unhideWhenUsed/>
    <w:rsid w:val="00181F2B"/>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0927399">
      <w:bodyDiv w:val="1"/>
      <w:marLeft w:val="0"/>
      <w:marRight w:val="0"/>
      <w:marTop w:val="0"/>
      <w:marBottom w:val="0"/>
      <w:divBdr>
        <w:top w:val="none" w:sz="0" w:space="0" w:color="auto"/>
        <w:left w:val="none" w:sz="0" w:space="0" w:color="auto"/>
        <w:bottom w:val="none" w:sz="0" w:space="0" w:color="auto"/>
        <w:right w:val="none" w:sz="0" w:space="0" w:color="auto"/>
      </w:divBdr>
      <w:divsChild>
        <w:div w:id="1304307727">
          <w:marLeft w:val="0"/>
          <w:marRight w:val="0"/>
          <w:marTop w:val="0"/>
          <w:marBottom w:val="360"/>
          <w:divBdr>
            <w:top w:val="none" w:sz="0" w:space="0" w:color="auto"/>
            <w:left w:val="none" w:sz="0" w:space="0" w:color="auto"/>
            <w:bottom w:val="none" w:sz="0" w:space="0" w:color="auto"/>
            <w:right w:val="none" w:sz="0" w:space="0" w:color="auto"/>
          </w:divBdr>
          <w:divsChild>
            <w:div w:id="238291396">
              <w:marLeft w:val="0"/>
              <w:marRight w:val="0"/>
              <w:marTop w:val="0"/>
              <w:marBottom w:val="0"/>
              <w:divBdr>
                <w:top w:val="none" w:sz="0" w:space="0" w:color="auto"/>
                <w:left w:val="none" w:sz="0" w:space="0" w:color="auto"/>
                <w:bottom w:val="none" w:sz="0" w:space="0" w:color="auto"/>
                <w:right w:val="none" w:sz="0" w:space="0" w:color="auto"/>
              </w:divBdr>
            </w:div>
            <w:div w:id="987325018">
              <w:marLeft w:val="0"/>
              <w:marRight w:val="0"/>
              <w:marTop w:val="0"/>
              <w:marBottom w:val="0"/>
              <w:divBdr>
                <w:top w:val="none" w:sz="0" w:space="0" w:color="auto"/>
                <w:left w:val="none" w:sz="0" w:space="0" w:color="auto"/>
                <w:bottom w:val="none" w:sz="0" w:space="0" w:color="auto"/>
                <w:right w:val="none" w:sz="0" w:space="0" w:color="auto"/>
              </w:divBdr>
            </w:div>
          </w:divsChild>
        </w:div>
        <w:div w:id="1012996824">
          <w:marLeft w:val="0"/>
          <w:marRight w:val="0"/>
          <w:marTop w:val="0"/>
          <w:marBottom w:val="0"/>
          <w:divBdr>
            <w:top w:val="none" w:sz="0" w:space="0" w:color="auto"/>
            <w:left w:val="none" w:sz="0" w:space="0" w:color="auto"/>
            <w:bottom w:val="none" w:sz="0" w:space="0" w:color="auto"/>
            <w:right w:val="none" w:sz="0" w:space="0" w:color="auto"/>
          </w:divBdr>
          <w:divsChild>
            <w:div w:id="20876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oleObject" Target="embeddings/oleObject1.bin"/><Relationship Id="rId12" Type="http://schemas.openxmlformats.org/officeDocument/2006/relationships/hyperlink" Target="https://github.com/fraxen/tectonicplat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image" Target="media/image4.png"/><Relationship Id="rId5" Type="http://schemas.openxmlformats.org/officeDocument/2006/relationships/hyperlink" Target="https://static.bc-edx.com/data/dla-1-2/m15/lms/starter/Starter_Code.zip" TargetMode="Externa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earthquake.usgs.gov/earthquakes/feed/v1.0/geojson.ph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9</TotalTime>
  <Pages>5</Pages>
  <Words>784</Words>
  <Characters>3995</Characters>
  <Application>Microsoft Office Word</Application>
  <DocSecurity>0</DocSecurity>
  <Lines>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Hooper</dc:creator>
  <cp:keywords/>
  <dc:description/>
  <cp:lastModifiedBy>Jeremy Hooper</cp:lastModifiedBy>
  <cp:revision>3</cp:revision>
  <dcterms:created xsi:type="dcterms:W3CDTF">2024-03-07T03:08:00Z</dcterms:created>
  <dcterms:modified xsi:type="dcterms:W3CDTF">2024-03-10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dd4afc-23c6-4739-bda5-02223c6aa0bd</vt:lpwstr>
  </property>
</Properties>
</file>